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Milan, Italy</w:t>
      </w:r>
    </w:p>
    <w:p>
      <w:pPr>
        <w:pStyle w:val="BodyText"/>
      </w:pPr>
      <w:r>
        <w:t xml:space="preserve">Dear Hiring Manager,</w:t>
      </w:r>
    </w:p>
    <w:p>
      <w:pPr>
        <w:pStyle w:val="BodyText"/>
      </w:pPr>
      <w:r>
        <w:t xml:space="preserve">I am writing to express my sincere interest in the Psychologist position at [Company Name] in Milan, Italy. As a dedicated and passionate psychologist with [X years] of experience in mental health care, I am eager to contribute my skills and expertise to support individuals, families, and communities in this vibrant city. My academic background, clinical training, and commitment to fostering emotional well-being align closely with the values of your organization, making me a strong candidate for this role.</w:t>
      </w:r>
    </w:p>
    <w:p>
      <w:pPr>
        <w:pStyle w:val="BodyText"/>
      </w:pPr>
      <w:r>
        <w:t xml:space="preserve">Having completed my studies in Psychology at [University Name] with a focus on [specific area such as cognitive-behavioral therapy, child psychology, or neuropsychology], I have spent the past [X years] working in diverse settings across Italy and abroad. My work has included providing individual and group therapy sessions, conducting psychological assessments, and developing personalized treatment plans tailored to the unique needs of each client. This experience has equipped me with a deep understanding of human behavior, resilience, and the importance of cultural sensitivity in mental health care—a quality that is particularly vital in a multicultural city like Milan.</w:t>
      </w:r>
    </w:p>
    <w:p>
      <w:pPr>
        <w:pStyle w:val="BodyText"/>
      </w:pPr>
      <w:r>
        <w:t xml:space="preserve">As a Psychologist in Italy Milan, I have witnessed firsthand the growing demand for accessible and effective mental health services. The unique challenges faced by residents—ranging from work-related stress to social isolation—require professionals who are not only skilled but also deeply empathetic. My approach is rooted in creating a safe, non-judgmental environment where clients feel empowered to explore their emotions, confront their struggles, and build meaningful solutions. Whether working with children, adolescents, or adults, I prioritize collaboration and evidence-based practices to ensure lasting positive outcomes.</w:t>
      </w:r>
    </w:p>
    <w:p>
      <w:pPr>
        <w:pStyle w:val="BodyText"/>
      </w:pPr>
      <w:r>
        <w:t xml:space="preserve">My time in Milan has also allowed me to engage with the local community through [specific activities such as workshops, seminars, or volunteer work]. For example, I recently collaborated with [local organization or school] to design a mental health awareness program aimed at reducing stigma and promoting emotional literacy among students. This experience reinforced my belief that mental health is a cornerstone of overall well-being and that every individual deserves access to support systems that nurture their growth. I am particularly drawn to [Company Name] because of its reputation for innovation, client-centered care, and dedication to addressing the evolving needs of Milan’s population.</w:t>
      </w:r>
    </w:p>
    <w:p>
      <w:pPr>
        <w:pStyle w:val="BodyText"/>
      </w:pPr>
      <w:r>
        <w:t xml:space="preserve">What sets me apart as a Psychologist is my ability to bridge theoretical knowledge with practical application. My training includes certifications in [specific therapies or techniques such as trauma-informed care, mindfulness-based interventions, or family systems therapy], which I have successfully integrated into my practice. Additionally, I am fluent in [languages spoken], allowing me to connect with a broader range of clients and address their needs more effectively. In Italy Milan, where cultural diversity is a defining characteristic, this skill is invaluable in ensuring that care is inclusive and respectful of all backgrounds.</w:t>
      </w:r>
    </w:p>
    <w:p>
      <w:pPr>
        <w:pStyle w:val="BodyText"/>
      </w:pPr>
      <w:r>
        <w:t xml:space="preserve">I am also highly motivated by the opportunity to contribute to the professional development of your team. As a Psychologist, I believe in continuous learning and have actively participated in [conferences, workshops, or research projects] to stay updated on advancements in the field. I would be thrilled to share my insights and collaborate with colleagues to enhance the quality of services provided by [Company Name]. Furthermore, my strong organizational and interpersonal skills enable me to manage multiple responsibilities efficiently while maintaining a compassionate and supportive attitude toward every client.</w:t>
      </w:r>
    </w:p>
    <w:p>
      <w:pPr>
        <w:pStyle w:val="BodyText"/>
      </w:pPr>
      <w:r>
        <w:t xml:space="preserve">Choosing Italy Milan as a place to build my career has been one of the most rewarding decisions I’ve made. The city’s rich cultural heritage, dynamic environment, and emphasis on community well-being resonate deeply with my personal values. I am particularly inspired by the way Milan balances tradition with progress, a philosophy that I strive to embody in my work as a Psychologist. By joining your team, I aim to contribute to this spirit of innovation while making a tangible difference in the lives of those who seek help.</w:t>
      </w:r>
    </w:p>
    <w:p>
      <w:pPr>
        <w:pStyle w:val="BodyText"/>
      </w:pPr>
      <w:r>
        <w:t xml:space="preserve">In conclusion, I am confident that my qualifications, passion for psychology, and commitment to excellence make me an ideal fit for the Psychologist position at [Company Name]. I would welcome the opportunity to discuss how my background and vision align with your goals. Thank you for considering my application. I look forward to the possibility of contributing to your mission of transforming lives through mental health care in Italy Milan.</w:t>
      </w:r>
    </w:p>
    <w:p>
      <w:pPr>
        <w:pStyle w:val="BodyText"/>
      </w:pPr>
      <w:r>
        <w:t xml:space="preserve">Warm regards,</w:t>
      </w:r>
      <w:r>
        <w:br/>
      </w:r>
      <w:r>
        <w:rPr>
          <w:bCs/>
          <w:b/>
        </w:rPr>
        <w:t xml:space="preserve">[Your Full Name]</w:t>
      </w:r>
      <w:r>
        <w:br/>
      </w:r>
      <w:r>
        <w:t xml:space="preserve">[Your Contact Information: Email |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Italy Milan</dc:title>
  <dc:creator/>
  <cp:keywords/>
  <dcterms:created xsi:type="dcterms:W3CDTF">2026-07-21T14:50:20Z</dcterms:created>
  <dcterms:modified xsi:type="dcterms:W3CDTF">2026-07-21T14:50:20Z</dcterms:modified>
</cp:coreProperties>
</file>

<file path=docProps/custom.xml><?xml version="1.0" encoding="utf-8"?>
<Properties xmlns="http://schemas.openxmlformats.org/officeDocument/2006/custom-properties" xmlns:vt="http://schemas.openxmlformats.org/officeDocument/2006/docPropsVTypes"/>
</file>